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Romarin 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Substancja stała łatwopalna. 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; 1-(1,2,3,4,5,6,7,8-octahydro-2,3,8,8-tetramethyl-2-naphthyl)ethan-1-one; pin-2(3)-e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807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mph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9-92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234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3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Sol. 1, H228</w:t>
              <w:br/>
              <w:t>Eye Irrit. 2, H319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n-2(3)-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0-56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291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4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Acute Tox. 4 (Doustne), H302 (ATE=500 mg/kg masy ciała)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ubstancja stała łatwopalna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Nie narażać na nieizolowane płomienie i iskry. Zakaz palenia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Zebrać produkt mechanicznie. Powiadomić władze, jeżeli produkt dostanie się do ścieków lub wód publicznych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Przechowywać z dala od źródeł ciepła, gorących powierzchni, źródeł iskrzenia, otwartego ognia i innych źródeł zapłonu. Nie palić. Uziemić/połączyć pojemnik i sprzęt odbiorcz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ziemić/połączyć pojemnik i sprzęt odbiorczy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 Przechowywać z dala od źródeł zapłonu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iejski. Charakterystyczny. Cedr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 w:rsidRPr="0069446B">
        <w:rPr>
          <w:noProof/>
        </w:rPr>
        <w:t>Substancja stała łatwopalna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Unikać kontaktu z gorącymi powierzchniami. Ciepło. Z dala od płomieni i iskier. Zlikwidować wszelkie źródła zapłonu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mphene (79-92-5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masy ciała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Romarin 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mphene (79-92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5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3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75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Romarin 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mphene (79-92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eole ; pin-2(3)-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eole ; pin-2(3)-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n-2(3)-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Sol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tancje stałe łatwopalne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stała łatwopaln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0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0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Romarin 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Romarin 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0.04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A9E9DE-A9B6-4DA5-8CED-DF01F870E43C}"/>
</file>

<file path=customXml/itemProps3.xml><?xml version="1.0" encoding="utf-8"?>
<ds:datastoreItem xmlns:ds="http://schemas.openxmlformats.org/officeDocument/2006/customXml" ds:itemID="{7C4F1A87-7F11-4D27-B385-B02BD41F2C00}"/>
</file>

<file path=customXml/itemProps4.xml><?xml version="1.0" encoding="utf-8"?>
<ds:datastoreItem xmlns:ds="http://schemas.openxmlformats.org/officeDocument/2006/customXml" ds:itemID="{5E5088F8-4B7F-4B87-8C3F-67F0DB3EC57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